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89f1e4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d9a87fd-7a7d-45bd-8c96-8730db50bca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3:11Z</dcterms:created>
  <dcterms:modified xsi:type="dcterms:W3CDTF">2023-07-24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